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36A9" w:rsidRPr="006436A9" w:rsidRDefault="00242EFC" w:rsidP="006436A9">
      <w:r>
        <w:rPr>
          <w:noProof/>
          <w:color w:val="auto"/>
          <w:kern w:val="0"/>
          <w:sz w:val="24"/>
          <w:szCs w:val="24"/>
        </w:rPr>
        <w:drawing>
          <wp:anchor distT="36576" distB="36576" distL="36576" distR="36576" simplePos="0" relativeHeight="251655168" behindDoc="0" locked="0" layoutInCell="1" allowOverlap="1">
            <wp:simplePos x="0" y="0"/>
            <wp:positionH relativeFrom="column">
              <wp:posOffset>226695</wp:posOffset>
            </wp:positionH>
            <wp:positionV relativeFrom="paragraph">
              <wp:posOffset>302260</wp:posOffset>
            </wp:positionV>
            <wp:extent cx="1108710" cy="973455"/>
            <wp:effectExtent l="19050" t="0" r="0" b="0"/>
            <wp:wrapNone/>
            <wp:docPr id="3" name="Picture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710" cy="97345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A43F61"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>
                <wp:simplePos x="0" y="0"/>
                <wp:positionH relativeFrom="column">
                  <wp:posOffset>1425575</wp:posOffset>
                </wp:positionH>
                <wp:positionV relativeFrom="paragraph">
                  <wp:posOffset>838200</wp:posOffset>
                </wp:positionV>
                <wp:extent cx="4343400" cy="28575"/>
                <wp:effectExtent l="15875" t="19050" r="12700" b="9525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28575"/>
                        </a:xfrm>
                        <a:prstGeom prst="rect">
                          <a:avLst/>
                        </a:prstGeom>
                        <a:noFill/>
                        <a:ln w="28575" algn="in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D5B65" w:rsidRDefault="000D5B65" w:rsidP="00242EFC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12.25pt;margin-top:66pt;width:342pt;height:2.2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" filled="f" strokecolor="red" strokeweight="2.25pt" insetpen="t">
                <v:shadow color="#ccc"/>
                <v:textbox inset="2.88pt,2.88pt,2.88pt,2.88pt">
                  <w:txbxContent>
                    <w:p w:rsidR="000D5B65" w:rsidRDefault="000D5B65" w:rsidP="00242EFC"/>
                  </w:txbxContent>
                </v:textbox>
              </v:shape>
            </w:pict>
          </mc:Fallback>
        </mc:AlternateContent>
      </w:r>
      <w:r w:rsidR="00A43F61"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1425575</wp:posOffset>
                </wp:positionH>
                <wp:positionV relativeFrom="paragraph">
                  <wp:posOffset>707390</wp:posOffset>
                </wp:positionV>
                <wp:extent cx="4343400" cy="28575"/>
                <wp:effectExtent l="6350" t="12065" r="12700" b="6985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2857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 algn="in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D5B65" w:rsidRDefault="000D5B65" w:rsidP="00242EFC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margin-left:112.25pt;margin-top:55.7pt;width:342pt;height:2.2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" fillcolor="red" strokecolor="red" strokeweight="1pt" insetpen="t">
                <v:shadow color="#ccc"/>
                <v:textbox inset="2.88pt,2.88pt,2.88pt,2.88pt">
                  <w:txbxContent>
                    <w:p w:rsidR="000D5B65" w:rsidRDefault="000D5B65" w:rsidP="00242EFC"/>
                  </w:txbxContent>
                </v:textbox>
              </v:shape>
            </w:pict>
          </mc:Fallback>
        </mc:AlternateContent>
      </w:r>
      <w:r w:rsidR="00A43F61"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>
                <wp:simplePos x="0" y="0"/>
                <wp:positionH relativeFrom="column">
                  <wp:posOffset>1384935</wp:posOffset>
                </wp:positionH>
                <wp:positionV relativeFrom="paragraph">
                  <wp:posOffset>361315</wp:posOffset>
                </wp:positionV>
                <wp:extent cx="4343400" cy="285750"/>
                <wp:effectExtent l="3810" t="0" r="0" b="63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0D5B65" w:rsidRDefault="000D5B65" w:rsidP="00242EFC">
                            <w:pPr>
                              <w:widowControl w:val="0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GREENFIELD FIRE TERRITORY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09.05pt;margin-top:28.45pt;width:342pt;height:22.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" filled="f" stroked="f" strokecolor="black [0]" insetpen="t">
                <v:textbox inset="2.88pt,2.88pt,2.88pt,2.88pt">
                  <w:txbxContent>
                    <w:p w:rsidR="000D5B65" w:rsidRDefault="000D5B65" w:rsidP="00242EFC">
                      <w:pPr>
                        <w:widowControl w:val="0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GREENFIELD FIRE TERRITORY</w:t>
                      </w:r>
                    </w:p>
                  </w:txbxContent>
                </v:textbox>
              </v:shape>
            </w:pict>
          </mc:Fallback>
        </mc:AlternateContent>
      </w:r>
    </w:p>
    <w:p w:rsidR="006436A9" w:rsidRPr="006436A9" w:rsidRDefault="006436A9" w:rsidP="006436A9"/>
    <w:p w:rsidR="006436A9" w:rsidRPr="006436A9" w:rsidRDefault="006436A9" w:rsidP="006436A9"/>
    <w:p w:rsidR="006436A9" w:rsidRPr="006436A9" w:rsidRDefault="006436A9" w:rsidP="006436A9"/>
    <w:p w:rsidR="006436A9" w:rsidRPr="006436A9" w:rsidRDefault="006436A9" w:rsidP="006436A9"/>
    <w:p w:rsidR="00F1123C" w:rsidRDefault="00F1123C" w:rsidP="00F1123C"/>
    <w:p w:rsidR="006436A9" w:rsidRPr="006436A9" w:rsidRDefault="00543FC3" w:rsidP="006436A9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>
                <wp:simplePos x="0" y="0"/>
                <wp:positionH relativeFrom="column">
                  <wp:posOffset>1428750</wp:posOffset>
                </wp:positionH>
                <wp:positionV relativeFrom="paragraph">
                  <wp:posOffset>95249</wp:posOffset>
                </wp:positionV>
                <wp:extent cx="4343400" cy="390525"/>
                <wp:effectExtent l="0" t="0" r="0" b="952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43FC3" w:rsidRPr="00543FC3" w:rsidRDefault="00543FC3" w:rsidP="00242EFC">
                            <w:pPr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 w:rsidRPr="00543FC3">
                              <w:rPr>
                                <w:sz w:val="24"/>
                                <w:szCs w:val="24"/>
                              </w:rPr>
                              <w:t>Chief Brian D Lott</w:t>
                            </w:r>
                          </w:p>
                          <w:p w:rsidR="000D5B65" w:rsidRDefault="000D5B65" w:rsidP="00242EFC">
                            <w:pPr>
                              <w:widowControl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7 W. South ST, Greenfield I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(317) 477-4430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112.5pt;margin-top:7.5pt;width:342pt;height:30.7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" filled="f" stroked="f" strokecolor="black [0]" insetpen="t">
                <v:textbox inset="2.88pt,2.88pt,2.88pt,2.88pt">
                  <w:txbxContent>
                    <w:p w:rsidR="00543FC3" w:rsidRPr="00543FC3" w:rsidRDefault="00543FC3" w:rsidP="00242EFC">
                      <w:pPr>
                        <w:widowControl w:val="0"/>
                        <w:rPr>
                          <w:sz w:val="24"/>
                          <w:szCs w:val="24"/>
                        </w:rPr>
                      </w:pPr>
                      <w:r w:rsidRPr="00543FC3">
                        <w:rPr>
                          <w:sz w:val="24"/>
                          <w:szCs w:val="24"/>
                        </w:rPr>
                        <w:t>Chief Brian D Lott</w:t>
                      </w:r>
                    </w:p>
                    <w:p w:rsidR="000D5B65" w:rsidRDefault="000D5B65" w:rsidP="00242EFC">
                      <w:pPr>
                        <w:widowControl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7 W. South ST, Greenfield IN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(317) 477-4430  </w:t>
                      </w:r>
                    </w:p>
                  </w:txbxContent>
                </v:textbox>
              </v:shape>
            </w:pict>
          </mc:Fallback>
        </mc:AlternateContent>
      </w:r>
    </w:p>
    <w:p w:rsidR="006436A9" w:rsidRPr="006436A9" w:rsidRDefault="006436A9" w:rsidP="006436A9"/>
    <w:p w:rsidR="006436A9" w:rsidRDefault="006436A9" w:rsidP="006436A9"/>
    <w:p w:rsidR="007F78C3" w:rsidRDefault="007F78C3" w:rsidP="006436A9"/>
    <w:p w:rsidR="007F78C3" w:rsidRPr="000729D2" w:rsidRDefault="002D3DFA" w:rsidP="002D3DFA">
      <w:pPr>
        <w:jc w:val="center"/>
        <w:rPr>
          <w:sz w:val="52"/>
          <w:szCs w:val="52"/>
        </w:rPr>
      </w:pPr>
      <w:r w:rsidRPr="000729D2">
        <w:rPr>
          <w:sz w:val="52"/>
          <w:szCs w:val="52"/>
        </w:rPr>
        <w:t>Now Hiring</w:t>
      </w:r>
    </w:p>
    <w:p w:rsidR="002D3DFA" w:rsidRPr="000729D2" w:rsidRDefault="002D3DFA" w:rsidP="002D3DFA">
      <w:pPr>
        <w:jc w:val="center"/>
        <w:rPr>
          <w:sz w:val="52"/>
          <w:szCs w:val="52"/>
        </w:rPr>
      </w:pPr>
      <w:r w:rsidRPr="000729D2">
        <w:rPr>
          <w:sz w:val="52"/>
          <w:szCs w:val="52"/>
        </w:rPr>
        <w:t>Firefighter / Paramedic</w:t>
      </w:r>
    </w:p>
    <w:p w:rsidR="002D3DFA" w:rsidRPr="000729D2" w:rsidRDefault="002D3DFA" w:rsidP="002D3DFA">
      <w:pPr>
        <w:jc w:val="center"/>
        <w:rPr>
          <w:sz w:val="52"/>
          <w:szCs w:val="52"/>
        </w:rPr>
      </w:pPr>
      <w:r w:rsidRPr="000729D2">
        <w:rPr>
          <w:sz w:val="52"/>
          <w:szCs w:val="52"/>
        </w:rPr>
        <w:t>Firefighter / EMT</w:t>
      </w:r>
    </w:p>
    <w:p w:rsidR="002D3DFA" w:rsidRPr="000729D2" w:rsidRDefault="002D3DFA" w:rsidP="002D3DFA">
      <w:pPr>
        <w:jc w:val="center"/>
        <w:rPr>
          <w:b/>
          <w:i/>
          <w:color w:val="FF0000"/>
          <w:sz w:val="36"/>
          <w:szCs w:val="36"/>
          <w:u w:val="single"/>
        </w:rPr>
      </w:pPr>
      <w:r w:rsidRPr="000729D2">
        <w:rPr>
          <w:b/>
          <w:i/>
          <w:color w:val="FF0000"/>
          <w:sz w:val="36"/>
          <w:szCs w:val="36"/>
          <w:u w:val="single"/>
        </w:rPr>
        <w:t>Lateral Transfers Welcome</w:t>
      </w:r>
    </w:p>
    <w:p w:rsidR="00E51341" w:rsidRDefault="00E51341" w:rsidP="006436A9">
      <w:pPr>
        <w:tabs>
          <w:tab w:val="left" w:pos="1608"/>
        </w:tabs>
      </w:pPr>
    </w:p>
    <w:p w:rsidR="007F78C3" w:rsidRDefault="007F78C3" w:rsidP="007F78C3">
      <w:pPr>
        <w:pStyle w:val="NormalWeb"/>
        <w:spacing w:before="0" w:beforeAutospacing="0" w:after="0" w:afterAutospacing="0"/>
        <w:rPr>
          <w:color w:val="000000"/>
        </w:rPr>
      </w:pPr>
      <w:r w:rsidRPr="00A45331">
        <w:rPr>
          <w:color w:val="000000"/>
        </w:rPr>
        <w:t>The Greenfield Fire Territory is now accepting applications for the position of Career Firefighter</w:t>
      </w:r>
      <w:r w:rsidR="00A43F61" w:rsidRPr="00A45331">
        <w:rPr>
          <w:color w:val="000000"/>
        </w:rPr>
        <w:t xml:space="preserve"> </w:t>
      </w:r>
      <w:r w:rsidR="00F1123C" w:rsidRPr="00A45331">
        <w:rPr>
          <w:color w:val="000000"/>
        </w:rPr>
        <w:t>EMT / Paramedic</w:t>
      </w:r>
      <w:r w:rsidRPr="00A45331">
        <w:rPr>
          <w:color w:val="000000"/>
        </w:rPr>
        <w:t xml:space="preserve">. </w:t>
      </w:r>
      <w:r w:rsidR="007B1908" w:rsidRPr="00A45331">
        <w:rPr>
          <w:color w:val="000000"/>
        </w:rPr>
        <w:t>A</w:t>
      </w:r>
      <w:r w:rsidRPr="00A45331">
        <w:rPr>
          <w:color w:val="000000"/>
        </w:rPr>
        <w:t>ll applicants must be United States Citizens</w:t>
      </w:r>
      <w:r w:rsidR="00F1123C" w:rsidRPr="00A45331">
        <w:rPr>
          <w:color w:val="000000"/>
        </w:rPr>
        <w:t xml:space="preserve"> or be authorized to work in the United States</w:t>
      </w:r>
      <w:r w:rsidRPr="00A45331">
        <w:rPr>
          <w:color w:val="000000"/>
        </w:rPr>
        <w:t>, Twenty</w:t>
      </w:r>
      <w:r w:rsidR="002D3DFA" w:rsidRPr="00A45331">
        <w:rPr>
          <w:color w:val="000000"/>
        </w:rPr>
        <w:t>-</w:t>
      </w:r>
      <w:r w:rsidRPr="00A45331">
        <w:rPr>
          <w:color w:val="000000"/>
        </w:rPr>
        <w:t>one years of age, have a high school diploma or equivalent and a valid driver's license and meet the additional specific requirements set forth by the Greenfield Fire Territory.</w:t>
      </w:r>
    </w:p>
    <w:p w:rsidR="005345BB" w:rsidRDefault="005345BB" w:rsidP="007F78C3">
      <w:pPr>
        <w:pStyle w:val="NormalWeb"/>
        <w:spacing w:before="0" w:beforeAutospacing="0" w:after="0" w:afterAutospacing="0"/>
        <w:rPr>
          <w:color w:val="000000"/>
        </w:rPr>
      </w:pPr>
    </w:p>
    <w:p w:rsidR="005345BB" w:rsidRPr="00A45331" w:rsidRDefault="005345BB" w:rsidP="007F78C3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</w:rPr>
        <w:t>The Greenfield Fire Territory staffs 2 stations with 49 personnel that responded to 4</w:t>
      </w:r>
      <w:r w:rsidR="00AA49F8">
        <w:rPr>
          <w:color w:val="000000"/>
        </w:rPr>
        <w:t>761</w:t>
      </w:r>
      <w:r>
        <w:rPr>
          <w:color w:val="000000"/>
        </w:rPr>
        <w:t xml:space="preserve"> calls for service in 202</w:t>
      </w:r>
      <w:r w:rsidR="00AA49F8">
        <w:rPr>
          <w:color w:val="000000"/>
        </w:rPr>
        <w:t>1</w:t>
      </w:r>
      <w:r>
        <w:rPr>
          <w:color w:val="000000"/>
        </w:rPr>
        <w:t>.</w:t>
      </w:r>
      <w:r w:rsidR="00C17267">
        <w:rPr>
          <w:color w:val="000000"/>
        </w:rPr>
        <w:t xml:space="preserve"> The department has a Fire Training Center, Technical Rescue Team, SWAT Medics, Quartermaster system, on site wellness centers and operates with a family atmosphere setting. </w:t>
      </w:r>
    </w:p>
    <w:p w:rsidR="007F78C3" w:rsidRPr="00A45331" w:rsidRDefault="007F78C3" w:rsidP="007F78C3">
      <w:pPr>
        <w:pStyle w:val="NormalWeb"/>
        <w:spacing w:before="0" w:beforeAutospacing="0" w:after="0" w:afterAutospacing="0"/>
        <w:rPr>
          <w:color w:val="000000"/>
        </w:rPr>
      </w:pPr>
      <w:r w:rsidRPr="00A45331">
        <w:rPr>
          <w:color w:val="000000"/>
        </w:rPr>
        <w:t> </w:t>
      </w:r>
    </w:p>
    <w:p w:rsidR="00F1123C" w:rsidRPr="00A45331" w:rsidRDefault="00F1123C" w:rsidP="00F1123C">
      <w:pPr>
        <w:rPr>
          <w:sz w:val="24"/>
          <w:szCs w:val="24"/>
        </w:rPr>
      </w:pPr>
      <w:r w:rsidRPr="00A45331">
        <w:rPr>
          <w:sz w:val="24"/>
          <w:szCs w:val="24"/>
        </w:rPr>
        <w:t>The City of Greenfield offers our full time Fire Fighter/EMT personnel a benefit package which consists of:</w:t>
      </w:r>
    </w:p>
    <w:p w:rsidR="00543FC3" w:rsidRPr="00A45331" w:rsidRDefault="00543FC3" w:rsidP="00F1123C">
      <w:pPr>
        <w:rPr>
          <w:sz w:val="24"/>
          <w:szCs w:val="24"/>
        </w:rPr>
      </w:pPr>
    </w:p>
    <w:p w:rsidR="00543FC3" w:rsidRPr="00A45331" w:rsidRDefault="00543FC3" w:rsidP="0006339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45331">
        <w:rPr>
          <w:sz w:val="24"/>
          <w:szCs w:val="24"/>
        </w:rPr>
        <w:t>Starting Salary of $</w:t>
      </w:r>
      <w:r w:rsidR="00B51285">
        <w:rPr>
          <w:sz w:val="24"/>
          <w:szCs w:val="24"/>
        </w:rPr>
        <w:t>56,515</w:t>
      </w:r>
      <w:r w:rsidRPr="00A45331">
        <w:rPr>
          <w:sz w:val="24"/>
          <w:szCs w:val="24"/>
        </w:rPr>
        <w:t xml:space="preserve"> Plus $4000 Paramedic Stipend</w:t>
      </w:r>
      <w:bookmarkStart w:id="0" w:name="_GoBack"/>
      <w:bookmarkEnd w:id="0"/>
    </w:p>
    <w:p w:rsidR="00543FC3" w:rsidRDefault="00543FC3" w:rsidP="00063396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A45331">
        <w:rPr>
          <w:sz w:val="24"/>
          <w:szCs w:val="24"/>
        </w:rPr>
        <w:t>(L</w:t>
      </w:r>
      <w:r w:rsidR="00063396" w:rsidRPr="00A45331">
        <w:rPr>
          <w:sz w:val="24"/>
          <w:szCs w:val="24"/>
        </w:rPr>
        <w:t>a</w:t>
      </w:r>
      <w:r w:rsidRPr="00A45331">
        <w:rPr>
          <w:sz w:val="24"/>
          <w:szCs w:val="24"/>
        </w:rPr>
        <w:t xml:space="preserve">teral </w:t>
      </w:r>
      <w:r w:rsidR="00063396" w:rsidRPr="00A45331">
        <w:rPr>
          <w:sz w:val="24"/>
          <w:szCs w:val="24"/>
        </w:rPr>
        <w:t>t</w:t>
      </w:r>
      <w:r w:rsidRPr="00A45331">
        <w:rPr>
          <w:sz w:val="24"/>
          <w:szCs w:val="24"/>
        </w:rPr>
        <w:t xml:space="preserve">ransfers salary is dependent on years of service and </w:t>
      </w:r>
      <w:r w:rsidR="00063396" w:rsidRPr="00A45331">
        <w:rPr>
          <w:sz w:val="24"/>
          <w:szCs w:val="24"/>
        </w:rPr>
        <w:t>experience)</w:t>
      </w:r>
    </w:p>
    <w:p w:rsidR="009C27E2" w:rsidRDefault="009C27E2" w:rsidP="0006339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oliday Pay for Major Holidays</w:t>
      </w:r>
    </w:p>
    <w:p w:rsidR="009C27E2" w:rsidRDefault="009C27E2" w:rsidP="0006339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$3000 Longivety Pay with </w:t>
      </w:r>
      <w:r w:rsidR="005345BB">
        <w:rPr>
          <w:sz w:val="24"/>
          <w:szCs w:val="24"/>
        </w:rPr>
        <w:t xml:space="preserve">a total </w:t>
      </w:r>
      <w:r>
        <w:rPr>
          <w:sz w:val="24"/>
          <w:szCs w:val="24"/>
        </w:rPr>
        <w:t xml:space="preserve">Pension Base at </w:t>
      </w:r>
      <w:r w:rsidR="005345BB">
        <w:rPr>
          <w:sz w:val="24"/>
          <w:szCs w:val="24"/>
        </w:rPr>
        <w:t>$</w:t>
      </w:r>
      <w:r w:rsidR="00677F51">
        <w:rPr>
          <w:sz w:val="24"/>
          <w:szCs w:val="24"/>
        </w:rPr>
        <w:t>68,247</w:t>
      </w:r>
      <w:r w:rsidR="005345BB">
        <w:rPr>
          <w:sz w:val="24"/>
          <w:szCs w:val="24"/>
        </w:rPr>
        <w:t xml:space="preserve"> </w:t>
      </w:r>
    </w:p>
    <w:p w:rsidR="005345BB" w:rsidRPr="00A45331" w:rsidRDefault="005345BB" w:rsidP="0006339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1977 PERF Pension</w:t>
      </w:r>
    </w:p>
    <w:p w:rsidR="00063396" w:rsidRPr="00A45331" w:rsidRDefault="00063396" w:rsidP="0006339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45331">
        <w:rPr>
          <w:sz w:val="24"/>
          <w:szCs w:val="24"/>
        </w:rPr>
        <w:t>Full Kelly Day on a 28 day FLSA Period</w:t>
      </w:r>
    </w:p>
    <w:p w:rsidR="00F1123C" w:rsidRPr="00A45331" w:rsidRDefault="00A45331" w:rsidP="000633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Low Cost </w:t>
      </w:r>
      <w:r w:rsidR="00543FC3" w:rsidRPr="00A45331">
        <w:rPr>
          <w:sz w:val="24"/>
          <w:szCs w:val="24"/>
        </w:rPr>
        <w:t>H</w:t>
      </w:r>
      <w:r w:rsidR="00F1123C" w:rsidRPr="00A45331">
        <w:rPr>
          <w:sz w:val="24"/>
          <w:szCs w:val="24"/>
        </w:rPr>
        <w:t xml:space="preserve">ealth, Dental, Vision </w:t>
      </w:r>
    </w:p>
    <w:p w:rsidR="00F1123C" w:rsidRPr="00A45331" w:rsidRDefault="00F1123C" w:rsidP="000633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45331">
        <w:rPr>
          <w:rFonts w:ascii="Times New Roman" w:hAnsi="Times New Roman" w:cs="Times New Roman"/>
          <w:sz w:val="24"/>
          <w:szCs w:val="24"/>
        </w:rPr>
        <w:t>$</w:t>
      </w:r>
      <w:r w:rsidR="00063396" w:rsidRPr="00A45331">
        <w:rPr>
          <w:rFonts w:ascii="Times New Roman" w:hAnsi="Times New Roman" w:cs="Times New Roman"/>
          <w:sz w:val="24"/>
          <w:szCs w:val="24"/>
        </w:rPr>
        <w:t>2</w:t>
      </w:r>
      <w:r w:rsidRPr="00A45331">
        <w:rPr>
          <w:rFonts w:ascii="Times New Roman" w:hAnsi="Times New Roman" w:cs="Times New Roman"/>
          <w:sz w:val="24"/>
          <w:szCs w:val="24"/>
        </w:rPr>
        <w:t xml:space="preserve">5,000 Life Insurance at no cost. </w:t>
      </w:r>
    </w:p>
    <w:p w:rsidR="00063396" w:rsidRPr="00A45331" w:rsidRDefault="00F1123C" w:rsidP="00543FC3">
      <w:pPr>
        <w:pStyle w:val="ListParagraph"/>
        <w:numPr>
          <w:ilvl w:val="0"/>
          <w:numId w:val="2"/>
        </w:numPr>
        <w:tabs>
          <w:tab w:val="left" w:pos="0"/>
        </w:tabs>
        <w:rPr>
          <w:rFonts w:ascii="Times New Roman" w:hAnsi="Times New Roman" w:cs="Times New Roman"/>
          <w:sz w:val="24"/>
          <w:szCs w:val="24"/>
        </w:rPr>
      </w:pPr>
      <w:r w:rsidRPr="00A45331">
        <w:rPr>
          <w:sz w:val="24"/>
          <w:szCs w:val="24"/>
        </w:rPr>
        <w:t>Up to 5 PTO days a year as well as annual</w:t>
      </w:r>
      <w:r w:rsidR="00543FC3" w:rsidRPr="00A45331">
        <w:rPr>
          <w:sz w:val="24"/>
          <w:szCs w:val="24"/>
        </w:rPr>
        <w:t xml:space="preserve"> vacation pay after one year of </w:t>
      </w:r>
      <w:r w:rsidRPr="00A45331">
        <w:rPr>
          <w:sz w:val="24"/>
          <w:szCs w:val="24"/>
        </w:rPr>
        <w:t xml:space="preserve">employment. </w:t>
      </w:r>
    </w:p>
    <w:p w:rsidR="00F1123C" w:rsidRDefault="00F1123C" w:rsidP="00543FC3">
      <w:pPr>
        <w:pStyle w:val="ListParagraph"/>
        <w:numPr>
          <w:ilvl w:val="0"/>
          <w:numId w:val="2"/>
        </w:numPr>
        <w:tabs>
          <w:tab w:val="left" w:pos="0"/>
        </w:tabs>
        <w:rPr>
          <w:rFonts w:ascii="Times New Roman" w:hAnsi="Times New Roman" w:cs="Times New Roman"/>
          <w:sz w:val="24"/>
          <w:szCs w:val="24"/>
        </w:rPr>
      </w:pPr>
      <w:r w:rsidRPr="00A45331">
        <w:rPr>
          <w:rFonts w:ascii="Times New Roman" w:hAnsi="Times New Roman" w:cs="Times New Roman"/>
          <w:sz w:val="24"/>
          <w:szCs w:val="24"/>
        </w:rPr>
        <w:t xml:space="preserve">Access to a 457 plan, ID shield, legal shield, and other supplemental insurance packages. </w:t>
      </w:r>
    </w:p>
    <w:p w:rsidR="003A642B" w:rsidRPr="00DD279D" w:rsidRDefault="003A642B" w:rsidP="00DD279D">
      <w:pPr>
        <w:pStyle w:val="ListParagraph"/>
        <w:tabs>
          <w:tab w:val="left" w:pos="0"/>
          <w:tab w:val="left" w:pos="3600"/>
        </w:tabs>
        <w:ind w:left="3600" w:hanging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D279D">
        <w:rPr>
          <w:rFonts w:ascii="Times New Roman" w:hAnsi="Times New Roman" w:cs="Times New Roman"/>
          <w:b/>
          <w:sz w:val="28"/>
          <w:szCs w:val="28"/>
        </w:rPr>
        <w:t>Apply at the FirefighterApp site:</w:t>
      </w:r>
    </w:p>
    <w:p w:rsidR="002D66C1" w:rsidRPr="00DD279D" w:rsidRDefault="006436A9" w:rsidP="006436A9">
      <w:pPr>
        <w:tabs>
          <w:tab w:val="left" w:pos="1608"/>
        </w:tabs>
        <w:rPr>
          <w:b/>
          <w:sz w:val="32"/>
          <w:szCs w:val="32"/>
        </w:rPr>
      </w:pPr>
      <w:r w:rsidRPr="00DD279D">
        <w:rPr>
          <w:b/>
          <w:sz w:val="32"/>
          <w:szCs w:val="32"/>
        </w:rPr>
        <w:tab/>
      </w:r>
      <w:hyperlink r:id="rId8" w:tgtFrame="_blank" w:history="1">
        <w:r w:rsidR="00063396" w:rsidRPr="00DD279D">
          <w:rPr>
            <w:rFonts w:ascii="Segoe UI" w:hAnsi="Segoe UI" w:cs="Segoe UI"/>
            <w:b/>
            <w:color w:val="336699"/>
            <w:sz w:val="32"/>
            <w:szCs w:val="32"/>
            <w:shd w:val="clear" w:color="auto" w:fill="FFFFFF"/>
          </w:rPr>
          <w:t>https://www.PoliceApp.com/GreenfieldFireIN</w:t>
        </w:r>
      </w:hyperlink>
      <w:r w:rsidR="00063396" w:rsidRPr="00DD279D">
        <w:rPr>
          <w:rFonts w:ascii="Segoe UI" w:hAnsi="Segoe UI" w:cs="Segoe UI"/>
          <w:b/>
          <w:sz w:val="32"/>
          <w:szCs w:val="32"/>
          <w:shd w:val="clear" w:color="auto" w:fill="FFFFFF"/>
        </w:rPr>
        <w:t>.</w:t>
      </w:r>
    </w:p>
    <w:sectPr w:rsidR="002D66C1" w:rsidRPr="00DD279D" w:rsidSect="002D6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3396" w:rsidRDefault="00063396" w:rsidP="00063396">
      <w:r>
        <w:separator/>
      </w:r>
    </w:p>
  </w:endnote>
  <w:endnote w:type="continuationSeparator" w:id="0">
    <w:p w:rsidR="00063396" w:rsidRDefault="00063396" w:rsidP="00063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3396" w:rsidRDefault="00063396" w:rsidP="00063396">
      <w:r>
        <w:separator/>
      </w:r>
    </w:p>
  </w:footnote>
  <w:footnote w:type="continuationSeparator" w:id="0">
    <w:p w:rsidR="00063396" w:rsidRDefault="00063396" w:rsidP="00063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A71BE"/>
    <w:multiLevelType w:val="hybridMultilevel"/>
    <w:tmpl w:val="9CCCD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B00A3"/>
    <w:multiLevelType w:val="hybridMultilevel"/>
    <w:tmpl w:val="129A0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bc0NjM2MTA3NzRW0lEKTi0uzszPAykwrAUAfPqdqywAAAA="/>
  </w:docVars>
  <w:rsids>
    <w:rsidRoot w:val="00242EFC"/>
    <w:rsid w:val="00063396"/>
    <w:rsid w:val="000729D2"/>
    <w:rsid w:val="000D5B65"/>
    <w:rsid w:val="001C3673"/>
    <w:rsid w:val="00242EFC"/>
    <w:rsid w:val="002A4467"/>
    <w:rsid w:val="002D3DFA"/>
    <w:rsid w:val="002D66C1"/>
    <w:rsid w:val="003A642B"/>
    <w:rsid w:val="004622EB"/>
    <w:rsid w:val="005345BB"/>
    <w:rsid w:val="00543FC3"/>
    <w:rsid w:val="006436A9"/>
    <w:rsid w:val="00677F51"/>
    <w:rsid w:val="00696F27"/>
    <w:rsid w:val="006B244D"/>
    <w:rsid w:val="006E0808"/>
    <w:rsid w:val="0074529A"/>
    <w:rsid w:val="007B1908"/>
    <w:rsid w:val="007E4762"/>
    <w:rsid w:val="007F78C3"/>
    <w:rsid w:val="00815EE4"/>
    <w:rsid w:val="00851099"/>
    <w:rsid w:val="00853952"/>
    <w:rsid w:val="00874DB3"/>
    <w:rsid w:val="00994181"/>
    <w:rsid w:val="009C27E2"/>
    <w:rsid w:val="009D44E7"/>
    <w:rsid w:val="00A43F61"/>
    <w:rsid w:val="00A45331"/>
    <w:rsid w:val="00A8550C"/>
    <w:rsid w:val="00AA49F8"/>
    <w:rsid w:val="00B42BB9"/>
    <w:rsid w:val="00B51285"/>
    <w:rsid w:val="00C071EB"/>
    <w:rsid w:val="00C17267"/>
    <w:rsid w:val="00C73675"/>
    <w:rsid w:val="00C90EC2"/>
    <w:rsid w:val="00D43F80"/>
    <w:rsid w:val="00D83CC9"/>
    <w:rsid w:val="00DD279D"/>
    <w:rsid w:val="00E51341"/>
    <w:rsid w:val="00EF0455"/>
    <w:rsid w:val="00F1123C"/>
    <w:rsid w:val="00F5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177E7B-7DC7-4D3D-B5ED-93B0C7F76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2"/>
        <w:lang w:val="en-US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EFC"/>
    <w:pPr>
      <w:spacing w:line="240" w:lineRule="auto"/>
      <w:jc w:val="left"/>
    </w:pPr>
    <w:rPr>
      <w:rFonts w:eastAsia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78C3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object">
    <w:name w:val="object"/>
    <w:basedOn w:val="DefaultParagraphFont"/>
    <w:rsid w:val="007F78C3"/>
  </w:style>
  <w:style w:type="character" w:styleId="Hyperlink">
    <w:name w:val="Hyperlink"/>
    <w:basedOn w:val="DefaultParagraphFont"/>
    <w:uiPriority w:val="99"/>
    <w:unhideWhenUsed/>
    <w:rsid w:val="007F78C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F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61"/>
    <w:rPr>
      <w:rFonts w:ascii="Segoe UI" w:eastAsia="Times New Roman" w:hAnsi="Segoe UI" w:cs="Segoe UI"/>
      <w:color w:val="000000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F1123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633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3396"/>
    <w:rPr>
      <w:rFonts w:eastAsia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633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3396"/>
    <w:rPr>
      <w:rFonts w:eastAsia="Times New Roman"/>
      <w:color w:val="000000"/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liceapp.com/GreenfieldFire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Roberts</dc:creator>
  <cp:lastModifiedBy>Brian Lott</cp:lastModifiedBy>
  <cp:revision>3</cp:revision>
  <cp:lastPrinted>2018-08-10T18:41:00Z</cp:lastPrinted>
  <dcterms:created xsi:type="dcterms:W3CDTF">2022-06-07T16:41:00Z</dcterms:created>
  <dcterms:modified xsi:type="dcterms:W3CDTF">2022-06-07T16:43:00Z</dcterms:modified>
</cp:coreProperties>
</file>